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jpg" ContentType="image/jpeg"/>
  <Override PartName="/word/media/rId115.jpg" ContentType="image/jpeg"/>
  <Override PartName="/word/media/rId106.jpg" ContentType="image/jpeg"/>
  <Override PartName="/word/media/rId121.jpg" ContentType="image/jpeg"/>
  <Override PartName="/word/media/rId109.jpg" ContentType="image/jpeg"/>
  <Override PartName="/word/media/rId118.jpg" ContentType="image/jpeg"/>
  <Override PartName="/word/media/rId100.jpg" ContentType="image/jpeg"/>
  <Override PartName="/word/media/rId103.jpg" ContentType="image/jpeg"/>
  <Override PartName="/word/media/rId22.jpg" ContentType="image/jpeg"/>
  <Override PartName="/word/media/rId39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7" w:name="js_article"/>
    <w:bookmarkStart w:id="21" w:name="js_top_ad_area"/>
    <w:bookmarkEnd w:id="21"/>
    <w:bookmarkStart w:id="5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XHMFgdSx0iclRibJIEeJrl23p74o16Xr77IkOibvk3IDuwgQicC4SD7NVRhUWepxZDKmFZLR7fporH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1" w:name="page-content"/>
    <w:bookmarkStart w:id="47" w:name="img-content"/>
    <w:bookmarkStart w:id="46" w:name="activity-name"/>
    <w:p>
      <w:pPr>
        <w:pStyle w:val="Heading1"/>
      </w:pPr>
      <w:r>
        <w:t xml:space="preserve">文科之弱势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5" w:name="js_content"/>
    <w:p>
      <w:pPr>
        <w:pStyle w:val="BodyText"/>
      </w:pPr>
      <w:r>
        <w:t xml:space="preserve"> </w:t>
      </w:r>
      <w:r>
        <w:t xml:space="preserve">小时候放假期间我帮我爸妈干农活，和所有的父母一样，我爸妈也喜欢在干活的时候教育我，借着劳动之苦教育我要好好学习。他们的想法很朴素，好好学习不是为了什么改变世界的远大抱负，只是觉得考上大学了就能“坐办公室”了，相比起面朝黄土，能坐着工作已是殊荣。由我父母他们的期待来看，我们辛苦上学就是一个不断从第一产业（农林牧渔）奔向第三产业（服务业商业）的过程。所以把文科称为服务业没什么大问题，从工农的直接生产里走出来，再服务于工农，这当然是理所应当的。前提是我们的服务不被阉割、不被截取的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上了高中以后，结合所学的近代历史和看的一些愤世嫉俗的批判性杂文，我确信了我的一些想法——我认为世界的大部分人所做的工作都是徒劳无功的，真正能推动社会进步的只有那些少部分的科技创新工作者，而其他人只能推动历史年轮的朝前，推动不了时代进步。但是从事文科工作的人可以有一项同为重要的工作，创造精神文化财富。温饱问题是为生存，精神文化是为生活。</w:t>
      </w:r>
      <w:r>
        <w:t xml:space="preserve"> </w:t>
      </w:r>
    </w:p>
    <w:p>
      <w:pPr>
        <w:pStyle w:val="BodyText"/>
      </w:pPr>
      <w:r>
        <w:drawing>
          <wp:inline>
            <wp:extent cx="5334000" cy="399556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6XHMFgdSx0iclRibJIEeJrl2RtwcpxYQ8H5hVRmuSDlyB2ya8icae65OicjX45SnjibHGKTibh4eAabZVw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由此观之，处在文科顶峰的那些大人物可以干两件事，一是继续耕耘，不断创作灿烂的精神文化财富，并引导和鼓励后来者也创作文化财富；二是不让别人创造精神文化财富，并把别人的成果拿为己用，躺在死板的过时的文化上推新守陈。第二项明显比第一项容易多了，于是他们都选第二项。如今春晚的语言节目和大喊大叫的“包饺子”祝福语，就是典型推新守陈的例子。把别人的成果拿为己用，甚至强迫要求他人写固定套路和格式的文章，把文化工作者的服务对象由工农偷换为自己，把文化领域超脱现实格式的声音一概屏蔽，这是当代文科被阉割之所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年初写过一篇文章，名字叫《出了教资面试考场，我为我的虚伪感到羞愧》，文章里提到了我初一时的语文老师。之所以对她刻骨铭心，是因为她不单强制要求我们写日记，写完上交给她看以外，还让我们的日记必须写520字或521字，以此用谐音“我爱你”来讨其男友欢心。这种做法无异于是阉割了我们班的文科理想，把语文崇尚自由的精神强硬篡改并挪为己用，她只是一个副班主任，就尚且能有阉割文化之权。那放眼整个文化领域、整个文科学界，倘若有如她这样的一人存在，那对整个学界都是影响不小的阉割之灾。</w:t>
      </w:r>
      <w:r>
        <w:t xml:space="preserve"> </w:t>
      </w:r>
    </w:p>
    <w:p>
      <w:pPr>
        <w:pStyle w:val="BodyText"/>
      </w:pPr>
      <w:r>
        <w:drawing>
          <wp:inline>
            <wp:extent cx="5334000" cy="294357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6XHMFgdSx0iclRibJIEeJrl2whPIpick01fbJLkoSmibxw3Ur0Smmia8iaasqgicb6E5z2NibJxQOibzu9SGg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如今再回看日记写521字这件事，用当下网络用语来说，我们全班人无异于都是在“舔”，都写了许多篇固定字数的日记来上交给她。但这些舔是自愿的吗？明显不是，除了那个带头的语文课代表，其他大部分人都是在被逼迫之下的委曲求全，是无奈之举。那以此类推，整个文科学界，文科生毕业后从事工作后的委曲求全和无奈之举，其背后的原因，那其实也可想而知了——没有几个人真的如我初一班里的课代表那样热衷于舔，大家都在屋檐下。当然，那个语文课代表也并非就天生热衷于唯命是从，可能是受一时蒙蔽，也可能是有利益驱使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头顶的屋檐和青年的无奈并不只局限于文科，其他学科的人就未必都能躲开这些烦恼。人生识字忧患始，只要读了一点书，上了一点学，这些基本都是避不开的。被阉割的不止文科，被限制的和被管制的也不止文科，放眼整个大学生的就业境况，委曲求全的又何止一个学科的学生？关于文学和文科，关于学科选择和个人发展，我之前在韩寒的一本散文集《零下一度》里面看到过一个故事，分享给大家，以供大家参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以前在哈佛大学念书的一个成绩优异的学生，在游泳的时候不慎溺水而亡。他的父母很悲痛，找到校长室想给学校捐一栋大楼以供缅怀自己去世的孩子，并想以自己孩子的名字命名这栋大楼，哈佛大学校长婉拒了这个请求。这对夫妇无奈，只好另寻他法，他们商量着，与其捐一栋大楼，不如另造一所大学吧。于是斯坦福夫妇就用这笔钱另造了一所大学，这就是现在举世闻名的斯坦福大学的由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个故事读了让我甚为震撼，最起码它让我明白了一个很浅显但很真实的一个道理，不管学科的选择优劣与否，不管个人的气运足缺与否，普通人在各行各业的处境都一样，但有了斯坦福那样的父母就不一样。这可能也是我们在学业和行业里摆脱阉割的一个很实用的方法了。</w:t>
      </w:r>
      <w:r>
        <w:t xml:space="preserve"> </w:t>
      </w:r>
    </w:p>
    <w:p>
      <w:pPr>
        <w:pStyle w:val="BodyText"/>
      </w:pPr>
      <w:r>
        <w:br/>
      </w:r>
    </w:p>
    <w:bookmarkEnd w:id="45"/>
    <w:bookmarkEnd w:id="46"/>
    <w:bookmarkEnd w:id="47"/>
    <w:bookmarkStart w:id="48" w:name="js_tags_preview_toast"/>
    <w:p>
      <w:pPr>
        <w:pStyle w:val="BodyText"/>
      </w:pPr>
      <w:r>
        <w:t xml:space="preserve">预览时标签不可点</w:t>
      </w:r>
    </w:p>
    <w:bookmarkEnd w:id="48"/>
    <w:bookmarkStart w:id="49" w:name="content_bottom_area"/>
    <w:bookmarkEnd w:id="49"/>
    <w:bookmarkStart w:id="50" w:name="js_temp_bottom_area"/>
    <w:bookmarkEnd w:id="50"/>
    <w:bookmarkEnd w:id="51"/>
    <w:bookmarkStart w:id="52" w:name="sg_tj"/>
    <w:bookmarkEnd w:id="52"/>
    <w:bookmarkStart w:id="53" w:name="page_bottom_area"/>
    <w:bookmarkEnd w:id="53"/>
    <w:bookmarkStart w:id="5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4"/>
    <w:bookmarkEnd w:id="55"/>
    <w:bookmarkStart w:id="56" w:name="wx_stream_article_slide_tip"/>
    <w:bookmarkEnd w:id="56"/>
    <w:bookmarkEnd w:id="57"/>
    <w:bookmarkStart w:id="58" w:name="js_network_msg_wrp"/>
    <w:bookmarkEnd w:id="58"/>
    <w:bookmarkStart w:id="59" w:name="js_ad_control"/>
    <w:bookmarkEnd w:id="59"/>
    <w:bookmarkStart w:id="60" w:name="audio_panel_area"/>
    <w:bookmarkEnd w:id="60"/>
    <w:bookmarkStart w:id="61" w:name="js_profile_card_modal"/>
    <w:bookmarkEnd w:id="61"/>
    <w:bookmarkStart w:id="62" w:name="js_emotion_panel_pc"/>
    <w:bookmarkEnd w:id="62"/>
    <w:bookmarkStart w:id="65" w:name="js_alert_panel"/>
    <w:bookmarkStart w:id="63" w:name="js_alert_content"/>
    <w:bookmarkEnd w:id="63"/>
    <w:p>
      <w:pPr>
        <w:pStyle w:val="FirstParagraph"/>
      </w:pPr>
      <w:hyperlink r:id="rId64">
        <w:r>
          <w:rPr>
            <w:rStyle w:val="Hyperlink"/>
          </w:rPr>
          <w:t xml:space="preserve">知道了</w:t>
        </w:r>
      </w:hyperlink>
    </w:p>
    <w:bookmarkEnd w:id="65"/>
    <w:bookmarkStart w:id="6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6" w:name="js_pc_weapp_code_des"/>
      <w:r>
        <w:t xml:space="preserve"> </w:t>
      </w:r>
      <w:bookmarkEnd w:id="66"/>
    </w:p>
    <w:bookmarkEnd w:id="67"/>
    <w:bookmarkStart w:id="69" w:name="js_minipro_dialog"/>
    <w:p>
      <w:pPr>
        <w:pStyle w:val="BodyText"/>
      </w:pPr>
    </w:p>
    <w:bookmarkStart w:id="68" w:name="js_minipro_dialog_body"/>
    <w:bookmarkEnd w:id="6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9"/>
    <w:bookmarkStart w:id="71" w:name="js_link_dialog"/>
    <w:p>
      <w:pPr>
        <w:pStyle w:val="BodyText"/>
      </w:pPr>
    </w:p>
    <w:bookmarkStart w:id="70" w:name="js_link_dialog_body"/>
    <w:bookmarkEnd w:id="7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1"/>
    <w:bookmarkStart w:id="7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2"/>
    <w:bookmarkStart w:id="75" w:name="unlogin_bottom_bar"/>
    <w:bookmarkStart w:id="74" w:name="js_article_bottom_bar"/>
    <w:bookmarkStart w:id="73" w:name="article_bottom_bar_area"/>
    <w:bookmarkEnd w:id="73"/>
    <w:bookmarkEnd w:id="74"/>
    <w:bookmarkEnd w:id="75"/>
    <w:p>
      <w:pPr>
        <w:pStyle w:val="BodyText"/>
      </w:pPr>
      <w:bookmarkStart w:id="76" w:name="js_a11y_colon"/>
      <w:r>
        <w:t xml:space="preserve"> </w:t>
      </w:r>
      <w:r>
        <w:t xml:space="preserve">：</w:t>
      </w:r>
      <w:r>
        <w:t xml:space="preserve"> </w:t>
      </w:r>
      <w:bookmarkEnd w:id="76"/>
      <w:r>
        <w:t xml:space="preserve"> </w:t>
      </w:r>
      <w:bookmarkStart w:id="77" w:name="js_a11y_comma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0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1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2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3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4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5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6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7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8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9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1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period"/>
      <w:r>
        <w:t xml:space="preserve"> </w:t>
      </w:r>
      <w:r>
        <w:t xml:space="preserve">。</w:t>
      </w:r>
      <w:r>
        <w:t xml:space="preserve"> </w:t>
      </w:r>
      <w:bookmarkEnd w:id="89"/>
      <w:r>
        <w:t xml:space="preserve"> </w:t>
      </w:r>
      <w:bookmarkStart w:id="90" w:name="js_a11y_space"/>
      <w:r>
        <w:t xml:space="preserve"> </w:t>
      </w:r>
      <w:bookmarkEnd w:id="90"/>
      <w:r>
        <w:t xml:space="preserve"> </w:t>
      </w:r>
      <w:bookmarkStart w:id="91" w:name="js_a11y_type_video"/>
      <w:r>
        <w:t xml:space="preserve"> </w:t>
      </w:r>
      <w:r>
        <w:t xml:space="preserve">视频</w:t>
      </w:r>
      <w:r>
        <w:t xml:space="preserve"> </w:t>
      </w:r>
      <w:bookmarkEnd w:id="91"/>
      <w:r>
        <w:t xml:space="preserve"> </w:t>
      </w:r>
      <w:bookmarkStart w:id="92" w:name="js_a11y_type_weapp"/>
      <w:r>
        <w:t xml:space="preserve"> </w:t>
      </w:r>
      <w:r>
        <w:t xml:space="preserve">小程序</w:t>
      </w:r>
      <w:r>
        <w:t xml:space="preserve"> </w:t>
      </w:r>
      <w:bookmarkEnd w:id="92"/>
      <w:r>
        <w:t xml:space="preserve"> </w:t>
      </w:r>
      <w:bookmarkStart w:id="93" w:name="js_a11y_zan_btn_txt"/>
      <w:r>
        <w:t xml:space="preserve"> </w:t>
      </w:r>
      <w:r>
        <w:t xml:space="preserve">赞</w:t>
      </w:r>
      <w:r>
        <w:t xml:space="preserve"> </w:t>
      </w:r>
      <w:bookmarkEnd w:id="93"/>
      <w:r>
        <w:t xml:space="preserve"> </w:t>
      </w:r>
      <w:bookmarkStart w:id="9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4"/>
      <w:r>
        <w:t xml:space="preserve"> </w:t>
      </w:r>
      <w:bookmarkStart w:id="95" w:name="js_a11y_like_btn_txt"/>
      <w:r>
        <w:t xml:space="preserve"> </w:t>
      </w:r>
      <w:r>
        <w:t xml:space="preserve">在看</w:t>
      </w:r>
      <w:r>
        <w:t xml:space="preserve"> </w:t>
      </w:r>
      <w:bookmarkEnd w:id="95"/>
      <w:r>
        <w:t xml:space="preserve"> </w:t>
      </w:r>
      <w:bookmarkStart w:id="9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6"/>
      <w:r>
        <w:t xml:space="preserve"> </w:t>
      </w:r>
      <w:bookmarkStart w:id="97" w:name="js_a11y_share_btn_txt"/>
      <w:r>
        <w:t xml:space="preserve"> </w:t>
      </w:r>
      <w:r>
        <w:t xml:space="preserve">分享</w:t>
      </w:r>
      <w:r>
        <w:t xml:space="preserve"> </w:t>
      </w:r>
      <w:bookmarkEnd w:id="97"/>
      <w:r>
        <w:t xml:space="preserve"> </w:t>
      </w:r>
      <w:bookmarkStart w:id="98" w:name="js_a11y_comment_btn_txt"/>
      <w:r>
        <w:t xml:space="preserve"> </w:t>
      </w:r>
      <w:r>
        <w:t xml:space="preserve">留言</w:t>
      </w:r>
      <w:r>
        <w:t xml:space="preserve"> </w:t>
      </w:r>
      <w:bookmarkEnd w:id="98"/>
      <w:r>
        <w:t xml:space="preserve"> </w:t>
      </w:r>
      <w:bookmarkStart w:id="99" w:name="js_a11y_collect_btn_txt"/>
      <w:r>
        <w:t xml:space="preserve"> </w:t>
      </w:r>
      <w:r>
        <w:t xml:space="preserve">收藏</w:t>
      </w:r>
      <w:r>
        <w:t xml:space="preserve"> </w:t>
      </w:r>
      <w:bookmarkEnd w:id="9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四川</w:t>
      </w:r>
    </w:p>
    <w:p>
      <w:pPr>
        <w:pStyle w:val="BodyText"/>
      </w:pPr>
      <w:r>
        <w:t xml:space="preserve">阉割者者在被阉割前往往是持反对意见的，但是在得知自己已经成为阉割品之后，反而为了保住自己阉割的正确性，走向阉割他人的道路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阉割了半天，阉割出来了。</w:t>
      </w:r>
      <w:r>
        <w:t xml:space="preserve"> </w:t>
      </w:r>
      <w:r>
        <w:t xml:space="preserve">其实不如不发，与其斟酌敏感词，反复修改过审，不如换个思路写其他的。比如胆子大点的为什么被阉割，可以从儒以文乱法和文字y……[吃瓜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KHvxKg8z8Egoo9ia4jOapfCJYLjeA23pVvtwLGprOuicGhXrMdYn81fn0LAyickwO5BKHDkj7ftjZmPfTbbpf0G2dFg0ygRLiamGIMmsEUD01ibqGnxLkUtJD0iatpUFzzltEr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Opu</w:t>
      </w:r>
      <w:r>
        <w:t xml:space="preserve">来自浙江</w:t>
      </w:r>
    </w:p>
    <w:p>
      <w:pPr>
        <w:pStyle w:val="BodyText"/>
      </w:pPr>
      <w:r>
        <w:t xml:space="preserve">明白了弱势之所以是弱势乃因其被阉割似乎更加可悲，没有解决问题的头绪，没有举刀反抗的方向，“普通人什么都改变不了”反而成为了当今的思想钢印。曾经听到过一句话，至今想起依然可怖——给人们想要的，人们就会忘记他们应得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LbQsPam9iayYRQp3rNUXaWDglc71RqVYXXQUPNGzd2efUu2X3VCtpMliamPKy8IibkzvWicaWUf1piadxEQN0NlKFEDTHg0TBetPDQia2W71UIZcRxfLmuRDdVtn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卡比巴拉的海</w:t>
      </w:r>
      <w:r>
        <w:t xml:space="preserve">来自河南</w:t>
      </w:r>
    </w:p>
    <w:p>
      <w:pPr>
        <w:pStyle w:val="BodyText"/>
      </w:pPr>
      <w:r>
        <w:t xml:space="preserve">作者快考研了吧，在这里祝所有考研的同学顺顺利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谢谢谢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HvxKg8z8EgOPtbA7uKM4WEYiaTia7geaXXyODpr7icwX9a4iauJHklt3qZS5yjbFZiaLZ8DLAa7g9w67u073k8SpkD6QmU7zOUhxqpTjlGaiaKb0bgibEaNDmAGaVGjgScjpOC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风</w:t>
      </w:r>
      <w:r>
        <w:t xml:space="preserve">来自湖北</w:t>
      </w:r>
    </w:p>
    <w:p>
      <w:pPr>
        <w:pStyle w:val="BodyText"/>
      </w:pPr>
      <w:r>
        <w:t xml:space="preserve">你们来是什么人，家里几口人哪，走，请你俩喝茶[破涕为笑][破涕为笑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PiajxSqBRaELzTusZbMQSrhT3GAMS1ib3hpEe9icwFZnhdnG5yU7drWE1UqEcmXzbJrVFOTdOl7NdLXo2xWa1vmo6hicjGGRc6RfG0bn0ZKRmKZonCKlysyLjknf0TGEPJFB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轨迹</w:t>
      </w:r>
      <w:r>
        <w:t xml:space="preserve">来自河北</w:t>
      </w:r>
    </w:p>
    <w:p>
      <w:pPr>
        <w:pStyle w:val="BodyText"/>
      </w:pPr>
      <w:r>
        <w:t xml:space="preserve">这就是社会最本质的样子，改变不了的事实，与其怨天尤人，不如善待自己，生命短暂，珍惜当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KHvxKg8z8EjtjcDWibquTicUsQYvQGLFVD0KCmQniaBFuwwbGguE5PDRSVpyracqs0tibL7RPccibbn2m1icanE0xH4Vicntz94ibJNeGb3701EtIP8nhUV2gUAp8R7At826n9r9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别不开心°</w:t>
      </w:r>
      <w:r>
        <w:t xml:space="preserve">来自浙江</w:t>
      </w:r>
    </w:p>
    <w:p>
      <w:pPr>
        <w:pStyle w:val="BodyText"/>
      </w:pPr>
      <w:r>
        <w:t xml:space="preserve">这里可以磕吗[发抖][发抖][发抖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06" Target="media/rId106.jpg" /><Relationship Type="http://schemas.openxmlformats.org/officeDocument/2006/relationships/image" Id="rId121" Target="media/rId121.jpg" /><Relationship Type="http://schemas.openxmlformats.org/officeDocument/2006/relationships/image" Id="rId109" Target="media/rId109.jpg" /><Relationship Type="http://schemas.openxmlformats.org/officeDocument/2006/relationships/image" Id="rId118" Target="media/rId118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1:18Z</dcterms:created>
  <dcterms:modified xsi:type="dcterms:W3CDTF">2025-01-25T14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